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1-10 06:30:51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2.147</w:t>
      </w:r>
      <w:r>
        <w:br/>
      </w:r>
      <w:r>
        <w:rPr>
          <w:rStyle w:val="VerbatimChar"/>
        </w:rPr>
        <w:t xml:space="preserve">Connecting to s3.eu-central-1.amazonaws.com (s3.eu-central-1.amazonaws.com)|52.219.72.147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21.5MB/s    in 57s     </w:t>
      </w:r>
      <w:r>
        <w:br/>
      </w:r>
      <w:r>
        <w:br/>
      </w:r>
      <w:r>
        <w:rPr>
          <w:rStyle w:val="VerbatimChar"/>
        </w:rPr>
        <w:t xml:space="preserve">2019-11-10 06:31:49 (20.4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InceptionResNetV2 model - base, flat, dense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inception_resnet_v2.InceptionResNetV2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# Plot training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  <w:r>
        <w:br/>
      </w:r>
      <w:r>
        <w:br/>
      </w:r>
      <w:r>
        <w:rPr>
          <w:rStyle w:val="VerbatimChar"/>
        </w:rPr>
        <w:t xml:space="preserve">## Load best weight</w:t>
      </w:r>
      <w:r>
        <w:br/>
      </w: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 xml:space="preserve">## Evaluate the model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Analytics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WARNING:tensorflow:From /usr/local/lib/python3.6/dist-packages/tensorflow_core/python/ops/resour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If using Keras pass *_constraint arguments to layers.</w:t>
      </w:r>
      <w:r>
        <w:br/>
      </w:r>
      <w:r>
        <w:rPr>
          <w:rStyle w:val="VerbatimChar"/>
        </w:rPr>
        <w:t xml:space="preserve">Downloading data from https://github.com/fchollet/deep-learning-models/releases/download/v0.7/inception_resnet_v2_weights_tf_dim_ordering_tf_kernels_notop.h5</w:t>
      </w:r>
      <w:r>
        <w:br/>
      </w:r>
      <w:r>
        <w:rPr>
          <w:rStyle w:val="VerbatimChar"/>
        </w:rPr>
        <w:t xml:space="preserve">219062272/219055592 [==============================] - 7s 0us/step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660 - acc: 0.8536Epoch 1/100</w:t>
      </w:r>
      <w:r>
        <w:br/>
      </w:r>
      <w:r>
        <w:rPr>
          <w:rStyle w:val="VerbatimChar"/>
        </w:rPr>
        <w:t xml:space="preserve">  1/163 [..............................] - ETA: 21:28 - loss: 2.1733 - acc: 0.5000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250s 2s/step - loss: 0.3662 - acc: 0.8539 - val_loss: 2.1733 - val_acc: 0.5000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2467 - acc: 0.9107Epoch 1/100</w:t>
      </w:r>
      <w:r>
        <w:br/>
      </w:r>
      <w:r>
        <w:rPr>
          <w:rStyle w:val="VerbatimChar"/>
        </w:rPr>
        <w:t xml:space="preserve">  1/163 [..............................] - ETA: 1:01 - loss: 3.1384 - acc: 0.5000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90s 551ms/step - loss: 0.2466 - acc: 0.9107 - val_loss: 3.1384 - val_acc: 0.5000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2185 - acc: 0.9211Epoch 1/100</w:t>
      </w:r>
      <w:r>
        <w:br/>
      </w:r>
      <w:r>
        <w:rPr>
          <w:rStyle w:val="VerbatimChar"/>
        </w:rPr>
        <w:t xml:space="preserve">  1/163 [..............................] - ETA: 1:02 - loss: 3.1438 - acc: 0.500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94s 579ms/step - loss: 0.2189 - acc: 0.9212 - val_loss: 3.1438 - val_acc: 0.500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2046 - acc: 0.9282Epoch 1/100</w:t>
      </w:r>
      <w:r>
        <w:br/>
      </w:r>
      <w:r>
        <w:rPr>
          <w:rStyle w:val="VerbatimChar"/>
        </w:rPr>
        <w:t xml:space="preserve">  1/163 [..............................] - ETA: 1:04 - loss: 2.3760 - acc: 0.500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94s 579ms/step - loss: 0.2046 - acc: 0.9283 - val_loss: 2.3760 - val_acc: 0.500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882 - acc: 0.9342Epoch 1/100</w:t>
      </w:r>
      <w:r>
        <w:br/>
      </w:r>
      <w:r>
        <w:rPr>
          <w:rStyle w:val="VerbatimChar"/>
        </w:rPr>
        <w:t xml:space="preserve">  1/163 [..............................] - ETA: 1:08 - loss: 5.1627 - acc: 0.5000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94s 574ms/step - loss: 0.1874 - acc: 0.9346 - val_loss: 5.1627 - val_acc: 0.5000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709 - acc: 0.9369Epoch 1/100</w:t>
      </w:r>
      <w:r>
        <w:br/>
      </w:r>
      <w:r>
        <w:rPr>
          <w:rStyle w:val="VerbatimChar"/>
        </w:rPr>
        <w:t xml:space="preserve">  1/163 [..............................] - ETA: 1:06 - loss: 4.6479 - acc: 0.500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94s 575ms/step - loss: 0.1707 - acc: 0.9367 - val_loss: 4.6479 - val_acc: 0.500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717 - acc: 0.9410Epoch 1/100</w:t>
      </w:r>
      <w:r>
        <w:br/>
      </w:r>
      <w:r>
        <w:rPr>
          <w:rStyle w:val="VerbatimChar"/>
        </w:rPr>
        <w:t xml:space="preserve">  1/163 [..............................] - ETA: 1:00 - loss: 5.3248 - acc: 0.500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94s 578ms/step - loss: 0.1710 - acc: 0.9413 - val_loss: 5.3248 - val_acc: 0.500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726 - acc: 0.9375Epoch 1/100</w:t>
      </w:r>
      <w:r>
        <w:br/>
      </w:r>
      <w:r>
        <w:rPr>
          <w:rStyle w:val="VerbatimChar"/>
        </w:rPr>
        <w:t xml:space="preserve">  1/163 [..............................] - ETA: 1:05 - loss: 3.1112 - acc: 0.5000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94s 576ms/step - loss: 0.1720 - acc: 0.9379 - val_loss: 3.1112 - val_acc: 0.5000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678 - acc: 0.9417Epoch 1/100</w:t>
      </w:r>
      <w:r>
        <w:br/>
      </w:r>
      <w:r>
        <w:rPr>
          <w:rStyle w:val="VerbatimChar"/>
        </w:rPr>
        <w:t xml:space="preserve">  1/163 [..............................] - ETA: 1:00 - loss: 4.5461 - acc: 0.5000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95s 581ms/step - loss: 0.1672 - acc: 0.9419 - val_loss: 4.5461 - val_acc: 0.5000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537 - acc: 0.9439Epoch 1/100</w:t>
      </w:r>
      <w:r>
        <w:br/>
      </w:r>
      <w:r>
        <w:rPr>
          <w:rStyle w:val="VerbatimChar"/>
        </w:rPr>
        <w:t xml:space="preserve">  1/163 [..............................] - ETA: 1:08 - loss: 2.6268 - acc: 0.500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95s 581ms/step - loss: 0.1535 - acc: 0.9440 - val_loss: 2.6268 - val_acc: 0.500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524 - acc: 0.9475Epoch 1/100</w:t>
      </w:r>
      <w:r>
        <w:br/>
      </w:r>
      <w:r>
        <w:rPr>
          <w:rStyle w:val="VerbatimChar"/>
        </w:rPr>
        <w:t xml:space="preserve">  1/163 [..............................] - ETA: 1:06 - loss: 6.3946 - acc: 0.500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94s 579ms/step - loss: 0.1529 - acc: 0.9473 - val_loss: 6.3946 - val_acc: 0.500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477 - acc: 0.9483Epoch 1/100</w:t>
      </w:r>
      <w:r>
        <w:br/>
      </w:r>
      <w:r>
        <w:rPr>
          <w:rStyle w:val="VerbatimChar"/>
        </w:rPr>
        <w:t xml:space="preserve">  1/163 [..............................] - ETA: 1:07 - loss: 5.3360 - acc: 0.5000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95s 585ms/step - loss: 0.1473 - acc: 0.9482 - val_loss: 5.3360 - val_acc: 0.5000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452 - acc: 0.9483Epoch 1/100</w:t>
      </w:r>
      <w:r>
        <w:br/>
      </w:r>
      <w:r>
        <w:rPr>
          <w:rStyle w:val="VerbatimChar"/>
        </w:rPr>
        <w:t xml:space="preserve">  1/163 [..............................] - ETA: 1:06 - loss: 4.5724 - acc: 0.500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95s 581ms/step - loss: 0.1455 - acc: 0.9480 - val_loss: 4.5724 - val_acc: 0.500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469 - acc: 0.9524Epoch 1/100</w:t>
      </w:r>
      <w:r>
        <w:br/>
      </w:r>
      <w:r>
        <w:rPr>
          <w:rStyle w:val="VerbatimChar"/>
        </w:rPr>
        <w:t xml:space="preserve">  1/163 [..............................] - ETA: 1:07 - loss: 2.4982 - acc: 0.500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94s 579ms/step - loss: 0.1476 - acc: 0.9521 - val_loss: 2.4982 - val_acc: 0.500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509 - acc: 0.9485Epoch 1/100</w:t>
      </w:r>
      <w:r>
        <w:br/>
      </w:r>
      <w:r>
        <w:rPr>
          <w:rStyle w:val="VerbatimChar"/>
        </w:rPr>
        <w:t xml:space="preserve">  1/163 [..............................] - ETA: 1:04 - loss: 4.9143 - acc: 0.5000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94s 575ms/step - loss: 0.1511 - acc: 0.9482 - val_loss: 4.9143 - val_acc: 0.5000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472 - acc: 0.9466Epoch 1/100</w:t>
      </w:r>
      <w:r>
        <w:br/>
      </w:r>
      <w:r>
        <w:rPr>
          <w:rStyle w:val="VerbatimChar"/>
        </w:rPr>
        <w:t xml:space="preserve">  1/163 [..............................] - ETA: 1:07 - loss: 4.2595 - acc: 0.500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94s 579ms/step - loss: 0.1473 - acc: 0.9465 - val_loss: 4.2595 - val_acc: 0.500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347 - acc: 0.9524Epoch 1/100</w:t>
      </w:r>
      <w:r>
        <w:br/>
      </w:r>
      <w:r>
        <w:rPr>
          <w:rStyle w:val="VerbatimChar"/>
        </w:rPr>
        <w:t xml:space="preserve">  1/163 [..............................] - ETA: 1:06 - loss: 7.5473 - acc: 0.500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94s 577ms/step - loss: 0.1348 - acc: 0.9523 - val_loss: 7.5473 - val_acc: 0.500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438 - acc: 0.9487Epoch 1/100</w:t>
      </w:r>
      <w:r>
        <w:br/>
      </w:r>
      <w:r>
        <w:rPr>
          <w:rStyle w:val="VerbatimChar"/>
        </w:rPr>
        <w:t xml:space="preserve">  1/163 [..............................] - ETA: 1:05 - loss: 6.0579 - acc: 0.5000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94s 575ms/step - loss: 0.1440 - acc: 0.9482 - val_loss: 6.0579 - val_acc: 0.5000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382 - acc: 0.9512Epoch 1/100</w:t>
      </w:r>
      <w:r>
        <w:br/>
      </w:r>
      <w:r>
        <w:rPr>
          <w:rStyle w:val="VerbatimChar"/>
        </w:rPr>
        <w:t xml:space="preserve">  1/163 [..............................] - ETA: 1:07 - loss: 6.3253 - acc: 0.500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95s 581ms/step - loss: 0.1379 - acc: 0.9511 - val_loss: 6.3253 - val_acc: 0.500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396 - acc: 0.9504Epoch 1/100</w:t>
      </w:r>
      <w:r>
        <w:br/>
      </w:r>
      <w:r>
        <w:rPr>
          <w:rStyle w:val="VerbatimChar"/>
        </w:rPr>
        <w:t xml:space="preserve">  1/163 [..............................] - ETA: 1:03 - loss: 4.4814 - acc: 0.500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94s 577ms/step - loss: 0.1392 - acc: 0.9507 - val_loss: 4.4814 - val_acc: 0.500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292 - acc: 0.9533Epoch 1/100</w:t>
      </w:r>
      <w:r>
        <w:br/>
      </w:r>
      <w:r>
        <w:rPr>
          <w:rStyle w:val="VerbatimChar"/>
        </w:rPr>
        <w:t xml:space="preserve">  1/163 [..............................] - ETA: 1:09 - loss: 7.8599 - acc: 0.500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94s 577ms/step - loss: 0.1293 - acc: 0.9530 - val_loss: 7.8599 - val_acc: 0.500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340 - acc: 0.9533Epoch 1/100</w:t>
      </w:r>
      <w:r>
        <w:br/>
      </w:r>
      <w:r>
        <w:rPr>
          <w:rStyle w:val="VerbatimChar"/>
        </w:rPr>
        <w:t xml:space="preserve">  1/163 [..............................] - ETA: 1:05 - loss: 4.6502 - acc: 0.500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94s 576ms/step - loss: 0.1339 - acc: 0.9532 - val_loss: 4.6502 - val_acc: 0.500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314 - acc: 0.9543Epoch 1/100</w:t>
      </w:r>
      <w:r>
        <w:br/>
      </w:r>
      <w:r>
        <w:rPr>
          <w:rStyle w:val="VerbatimChar"/>
        </w:rPr>
        <w:t xml:space="preserve">  1/163 [..............................] - ETA: 1:06 - loss: 4.3661 - acc: 0.5000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94s 580ms/step - loss: 0.1318 - acc: 0.9542 - val_loss: 4.3661 - val_acc: 0.5000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358 - acc: 0.9549Epoch 1/100</w:t>
      </w:r>
      <w:r>
        <w:br/>
      </w:r>
      <w:r>
        <w:rPr>
          <w:rStyle w:val="VerbatimChar"/>
        </w:rPr>
        <w:t xml:space="preserve">  1/163 [..............................] - ETA: 1:07 - loss: 1.0469 - acc: 0.5625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95s 582ms/step - loss: 0.1352 - acc: 0.9551 - val_loss: 1.0469 - val_acc: 0.5625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1368 - acc: 0.9502Epoch 1/100</w:t>
      </w:r>
      <w:r>
        <w:br/>
      </w:r>
      <w:r>
        <w:rPr>
          <w:rStyle w:val="VerbatimChar"/>
        </w:rPr>
        <w:t xml:space="preserve">  1/163 [..............................] - ETA: 1:05 - loss: 1.6101 - acc: 0.5000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94s 579ms/step - loss: 0.1366 - acc: 0.9503 - val_loss: 1.6101 - val_acc: 0.5000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342 - acc: 0.9531Epoch 1/100</w:t>
      </w:r>
      <w:r>
        <w:br/>
      </w:r>
      <w:r>
        <w:rPr>
          <w:rStyle w:val="VerbatimChar"/>
        </w:rPr>
        <w:t xml:space="preserve">  1/163 [..............................] - ETA: 1:06 - loss: 5.5799 - acc: 0.500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95s 582ms/step - loss: 0.1355 - acc: 0.9530 - val_loss: 5.5799 - val_acc: 0.500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1352 - acc: 0.9506Epoch 1/100</w:t>
      </w:r>
      <w:r>
        <w:br/>
      </w:r>
      <w:r>
        <w:rPr>
          <w:rStyle w:val="VerbatimChar"/>
        </w:rPr>
        <w:t xml:space="preserve">  1/163 [..............................] - ETA: 1:06 - loss: 6.0717 - acc: 0.500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94s 579ms/step - loss: 0.1351 - acc: 0.9505 - val_loss: 6.0717 - val_acc: 0.500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234 - acc: 0.9558Epoch 1/100</w:t>
      </w:r>
      <w:r>
        <w:br/>
      </w:r>
      <w:r>
        <w:rPr>
          <w:rStyle w:val="VerbatimChar"/>
        </w:rPr>
        <w:t xml:space="preserve">  1/163 [..............................] - ETA: 1:03 - loss: 6.7225 - acc: 0.5000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94s 574ms/step - loss: 0.1230 - acc: 0.9559 - val_loss: 6.7225 - val_acc: 0.5000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341 - acc: 0.9502Epoch 1/100</w:t>
      </w:r>
      <w:r>
        <w:br/>
      </w:r>
      <w:r>
        <w:rPr>
          <w:rStyle w:val="VerbatimChar"/>
        </w:rPr>
        <w:t xml:space="preserve">  1/163 [..............................] - ETA: 1:06 - loss: 5.2360 - acc: 0.500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95s 581ms/step - loss: 0.1338 - acc: 0.9503 - val_loss: 5.2360 - val_acc: 0.500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1323 - acc: 0.9518Epoch 1/100</w:t>
      </w:r>
      <w:r>
        <w:br/>
      </w:r>
      <w:r>
        <w:rPr>
          <w:rStyle w:val="VerbatimChar"/>
        </w:rPr>
        <w:t xml:space="preserve">  1/163 [..............................] - ETA: 1:05 - loss: 6.8842 - acc: 0.5000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95s 581ms/step - loss: 0.1323 - acc: 0.9517 - val_loss: 6.8842 - val_acc: 0.5000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1211 - acc: 0.9568Epoch 1/100</w:t>
      </w:r>
      <w:r>
        <w:br/>
      </w:r>
      <w:r>
        <w:rPr>
          <w:rStyle w:val="VerbatimChar"/>
        </w:rPr>
        <w:t xml:space="preserve">  1/163 [..............................] - ETA: 1:09 - loss: 6.8019 - acc: 0.5000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96s 587ms/step - loss: 0.1208 - acc: 0.9571 - val_loss: 6.8019 - val_acc: 0.5000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1314 - acc: 0.9508Epoch 1/100</w:t>
      </w:r>
      <w:r>
        <w:br/>
      </w:r>
      <w:r>
        <w:rPr>
          <w:rStyle w:val="VerbatimChar"/>
        </w:rPr>
        <w:t xml:space="preserve">  1/163 [..............................] - ETA: 1:06 - loss: 7.6214 - acc: 0.500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95s 585ms/step - loss: 0.1315 - acc: 0.9507 - val_loss: 7.6214 - val_acc: 0.500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1234 - acc: 0.9562Epoch 1/100</w:t>
      </w:r>
      <w:r>
        <w:br/>
      </w:r>
      <w:r>
        <w:rPr>
          <w:rStyle w:val="VerbatimChar"/>
        </w:rPr>
        <w:t xml:space="preserve">  1/163 [..............................] - ETA: 1:06 - loss: 5.8043 - acc: 0.5000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95s 584ms/step - loss: 0.1231 - acc: 0.9565 - val_loss: 5.8043 - val_acc: 0.5000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1240 - acc: 0.9539Epoch 1/100</w:t>
      </w:r>
      <w:r>
        <w:br/>
      </w:r>
      <w:r>
        <w:rPr>
          <w:rStyle w:val="VerbatimChar"/>
        </w:rPr>
        <w:t xml:space="preserve">  1/163 [..............................] - ETA: 1:33 - loss: 3.0037 - acc: 0.500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95s 582ms/step - loss: 0.1239 - acc: 0.9540 - val_loss: 3.0037 - val_acc: 0.500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1231 - acc: 0.9551Epoch 1/100</w:t>
      </w:r>
      <w:r>
        <w:br/>
      </w:r>
      <w:r>
        <w:rPr>
          <w:rStyle w:val="VerbatimChar"/>
        </w:rPr>
        <w:t xml:space="preserve">  1/163 [..............................] - ETA: 1:06 - loss: 4.5299 - acc: 0.500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95s 581ms/step - loss: 0.1232 - acc: 0.9551 - val_loss: 4.5299 - val_acc: 0.500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1179 - acc: 0.9562Epoch 1/100</w:t>
      </w:r>
      <w:r>
        <w:br/>
      </w:r>
      <w:r>
        <w:rPr>
          <w:rStyle w:val="VerbatimChar"/>
        </w:rPr>
        <w:t xml:space="preserve">  1/163 [..............................] - ETA: 1:05 - loss: 5.6313 - acc: 0.5000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95s 584ms/step - loss: 0.1187 - acc: 0.9561 - val_loss: 5.6313 - val_acc: 0.5000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1288 - acc: 0.9537Epoch 1/100</w:t>
      </w:r>
      <w:r>
        <w:br/>
      </w:r>
      <w:r>
        <w:rPr>
          <w:rStyle w:val="VerbatimChar"/>
        </w:rPr>
        <w:t xml:space="preserve">  1/163 [..............................] - ETA: 1:07 - loss: 3.3033 - acc: 0.5000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95s 585ms/step - loss: 0.1284 - acc: 0.9538 - val_loss: 3.3033 - val_acc: 0.5000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1265 - acc: 0.9539Epoch 1/100</w:t>
      </w:r>
      <w:r>
        <w:br/>
      </w:r>
      <w:r>
        <w:rPr>
          <w:rStyle w:val="VerbatimChar"/>
        </w:rPr>
        <w:t xml:space="preserve">  1/163 [..............................] - ETA: 1:06 - loss: 5.1963 - acc: 0.500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95s 583ms/step - loss: 0.1259 - acc: 0.9542 - val_loss: 5.1963 - val_acc: 0.500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1260 - acc: 0.9525Epoch 1/100</w:t>
      </w:r>
      <w:r>
        <w:br/>
      </w:r>
      <w:r>
        <w:rPr>
          <w:rStyle w:val="VerbatimChar"/>
        </w:rPr>
        <w:t xml:space="preserve">  1/163 [..............................] - ETA: 58s - loss: 5.1290 - acc: 0.5000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96s 587ms/step - loss: 0.1256 - acc: 0.9528 - val_loss: 5.1290 - val_acc: 0.5000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1218 - acc: 0.9552Epoch 1/100</w:t>
      </w:r>
      <w:r>
        <w:br/>
      </w:r>
      <w:r>
        <w:rPr>
          <w:rStyle w:val="VerbatimChar"/>
        </w:rPr>
        <w:t xml:space="preserve">  1/163 [..............................] - ETA: 1:07 - loss: 4.6793 - acc: 0.500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95s 584ms/step - loss: 0.1215 - acc: 0.9555 - val_loss: 4.6793 - val_acc: 0.500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1254 - acc: 0.9552Epoch 1/100</w:t>
      </w:r>
      <w:r>
        <w:br/>
      </w:r>
      <w:r>
        <w:rPr>
          <w:rStyle w:val="VerbatimChar"/>
        </w:rPr>
        <w:t xml:space="preserve">  1/163 [..............................] - ETA: 1:04 - loss: 2.8677 - acc: 0.500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95s 581ms/step - loss: 0.1251 - acc: 0.9555 - val_loss: 2.8677 - val_acc: 0.500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1264 - acc: 0.9545Epoch 1/100</w:t>
      </w:r>
      <w:r>
        <w:br/>
      </w:r>
      <w:r>
        <w:rPr>
          <w:rStyle w:val="VerbatimChar"/>
        </w:rPr>
        <w:t xml:space="preserve">  1/163 [..............................] - ETA: 1:00 - loss: 5.2576 - acc: 0.500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96s 586ms/step - loss: 0.1264 - acc: 0.9544 - val_loss: 5.2576 - val_acc: 0.500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1147 - acc: 0.9587Epoch 1/100</w:t>
      </w:r>
      <w:r>
        <w:br/>
      </w:r>
      <w:r>
        <w:rPr>
          <w:rStyle w:val="VerbatimChar"/>
        </w:rPr>
        <w:t xml:space="preserve">  1/163 [..............................] - ETA: 1:04 - loss: 0.8690 - acc: 0.5625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95s 584ms/step - loss: 0.1154 - acc: 0.9584 - val_loss: 0.8690 - val_acc: 0.5625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1233 - acc: 0.9562Epoch 1/100</w:t>
      </w:r>
      <w:r>
        <w:br/>
      </w:r>
      <w:r>
        <w:rPr>
          <w:rStyle w:val="VerbatimChar"/>
        </w:rPr>
        <w:t xml:space="preserve">  1/163 [..............................] - ETA: 1:03 - loss: 3.0306 - acc: 0.500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95s 582ms/step - loss: 0.1240 - acc: 0.9559 - val_loss: 3.0306 - val_acc: 0.500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1192 - acc: 0.9578Epoch 1/100</w:t>
      </w:r>
      <w:r>
        <w:br/>
      </w:r>
      <w:r>
        <w:rPr>
          <w:rStyle w:val="VerbatimChar"/>
        </w:rPr>
        <w:t xml:space="preserve">  1/163 [..............................] - ETA: 1:05 - loss: 3.7795 - acc: 0.500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96s 589ms/step - loss: 0.1188 - acc: 0.9580 - val_loss: 3.7795 - val_acc: 0.500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1216 - acc: 0.9570Epoch 1/100</w:t>
      </w:r>
      <w:r>
        <w:br/>
      </w:r>
      <w:r>
        <w:rPr>
          <w:rStyle w:val="VerbatimChar"/>
        </w:rPr>
        <w:t xml:space="preserve">  1/163 [..............................] - ETA: 1:01 - loss: 3.9058 - acc: 0.500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96s 586ms/step - loss: 0.1211 - acc: 0.9571 - val_loss: 3.9058 - val_acc: 0.500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1229 - acc: 0.9568Epoch 1/100</w:t>
      </w:r>
      <w:r>
        <w:br/>
      </w:r>
      <w:r>
        <w:rPr>
          <w:rStyle w:val="VerbatimChar"/>
        </w:rPr>
        <w:t xml:space="preserve">  1/163 [..............................] - ETA: 1:05 - loss: 2.9049 - acc: 0.500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95s 585ms/step - loss: 0.1225 - acc: 0.9571 - val_loss: 2.9049 - val_acc: 0.500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1140 - acc: 0.9593Epoch 1/100</w:t>
      </w:r>
      <w:r>
        <w:br/>
      </w:r>
      <w:r>
        <w:rPr>
          <w:rStyle w:val="VerbatimChar"/>
        </w:rPr>
        <w:t xml:space="preserve">  1/163 [..............................] - ETA: 1:10 - loss: 8.4007 - acc: 0.500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94s 579ms/step - loss: 0.1138 - acc: 0.9594 - val_loss: 8.4007 - val_acc: 0.500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1193 - acc: 0.9551Epoch 1/100</w:t>
      </w:r>
      <w:r>
        <w:br/>
      </w:r>
      <w:r>
        <w:rPr>
          <w:rStyle w:val="VerbatimChar"/>
        </w:rPr>
        <w:t xml:space="preserve">  1/163 [..............................] - ETA: 1:02 - loss: 5.1812 - acc: 0.500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95s 584ms/step - loss: 0.1192 - acc: 0.9551 - val_loss: 5.1812 - val_acc: 0.500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1189 - acc: 0.9551Epoch 1/100</w:t>
      </w:r>
      <w:r>
        <w:br/>
      </w:r>
      <w:r>
        <w:rPr>
          <w:rStyle w:val="VerbatimChar"/>
        </w:rPr>
        <w:t xml:space="preserve">  1/163 [..............................] - ETA: 1:06 - loss: 3.5493 - acc: 0.5000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94s 578ms/step - loss: 0.1190 - acc: 0.9549 - val_loss: 3.5493 - val_acc: 0.5000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1079 - acc: 0.9605Epoch 1/100</w:t>
      </w:r>
      <w:r>
        <w:br/>
      </w:r>
      <w:r>
        <w:rPr>
          <w:rStyle w:val="VerbatimChar"/>
        </w:rPr>
        <w:t xml:space="preserve">  1/163 [..............................] - ETA: 59s - loss: 2.4951 - acc: 0.500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95s 585ms/step - loss: 0.1076 - acc: 0.9607 - val_loss: 2.4951 - val_acc: 0.500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1260 - acc: 0.9552Epoch 1/100</w:t>
      </w:r>
      <w:r>
        <w:br/>
      </w:r>
      <w:r>
        <w:rPr>
          <w:rStyle w:val="VerbatimChar"/>
        </w:rPr>
        <w:t xml:space="preserve">  1/163 [..............................] - ETA: 1:05 - loss: 2.7216 - acc: 0.5000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96s 588ms/step - loss: 0.1256 - acc: 0.9553 - val_loss: 2.7216 - val_acc: 0.5000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1193 - acc: 0.9551Epoch 1/100</w:t>
      </w:r>
      <w:r>
        <w:br/>
      </w:r>
      <w:r>
        <w:rPr>
          <w:rStyle w:val="VerbatimChar"/>
        </w:rPr>
        <w:t xml:space="preserve">  1/163 [..............................] - ETA: 1:06 - loss: 2.9159 - acc: 0.500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96s 587ms/step - loss: 0.1190 - acc: 0.9551 - val_loss: 2.9159 - val_acc: 0.500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1165 - acc: 0.9570Epoch 1/100</w:t>
      </w:r>
      <w:r>
        <w:br/>
      </w:r>
      <w:r>
        <w:rPr>
          <w:rStyle w:val="VerbatimChar"/>
        </w:rPr>
        <w:t xml:space="preserve">  1/163 [..............................] - ETA: 58s - loss: 5.6651 - acc: 0.500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96s 587ms/step - loss: 0.1164 - acc: 0.9571 - val_loss: 5.6651 - val_acc: 0.500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1152 - acc: 0.9599Epoch 1/100</w:t>
      </w:r>
      <w:r>
        <w:br/>
      </w:r>
      <w:r>
        <w:rPr>
          <w:rStyle w:val="VerbatimChar"/>
        </w:rPr>
        <w:t xml:space="preserve">  1/163 [..............................] - ETA: 1:06 - loss: 5.4586 - acc: 0.500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95s 583ms/step - loss: 0.1153 - acc: 0.9599 - val_loss: 5.4586 - val_acc: 0.500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1160 - acc: 0.9589Epoch 1/100</w:t>
      </w:r>
      <w:r>
        <w:br/>
      </w:r>
      <w:r>
        <w:rPr>
          <w:rStyle w:val="VerbatimChar"/>
        </w:rPr>
        <w:t xml:space="preserve">  1/163 [..............................] - ETA: 1:07 - loss: 0.8660 - acc: 0.6875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95s 582ms/step - loss: 0.1169 - acc: 0.9588 - val_loss: 0.8660 - val_acc: 0.6875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1121 - acc: 0.9560Epoch 1/100</w:t>
      </w:r>
      <w:r>
        <w:br/>
      </w:r>
      <w:r>
        <w:rPr>
          <w:rStyle w:val="VerbatimChar"/>
        </w:rPr>
        <w:t xml:space="preserve">  1/163 [..............................] - ETA: 1:06 - loss: 5.6143 - acc: 0.500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95s 584ms/step - loss: 0.1118 - acc: 0.9561 - val_loss: 5.6143 - val_acc: 0.500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1192 - acc: 0.9593Epoch 1/100</w:t>
      </w:r>
      <w:r>
        <w:br/>
      </w:r>
      <w:r>
        <w:rPr>
          <w:rStyle w:val="VerbatimChar"/>
        </w:rPr>
        <w:t xml:space="preserve">  1/163 [..............................] - ETA: 59s - loss: 4.0012 - acc: 0.500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94s 578ms/step - loss: 0.1197 - acc: 0.9590 - val_loss: 4.0012 - val_acc: 0.500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1183 - acc: 0.9568Epoch 1/100</w:t>
      </w:r>
      <w:r>
        <w:br/>
      </w:r>
      <w:r>
        <w:rPr>
          <w:rStyle w:val="VerbatimChar"/>
        </w:rPr>
        <w:t xml:space="preserve">  1/163 [..............................] - ETA: 1:02 - loss: 5.3796 - acc: 0.5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95s 583ms/step - loss: 0.1184 - acc: 0.9567 - val_loss: 5.3796 - val_acc: 0.5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1145 - acc: 0.9593Epoch 1/100</w:t>
      </w:r>
      <w:r>
        <w:br/>
      </w:r>
      <w:r>
        <w:rPr>
          <w:rStyle w:val="VerbatimChar"/>
        </w:rPr>
        <w:t xml:space="preserve">  1/163 [..............................] - ETA: 59s - loss: 5.0764 - acc: 0.500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95s 583ms/step - loss: 0.1147 - acc: 0.9594 - val_loss: 5.0764 - val_acc: 0.500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1089 - acc: 0.9608Epoch 1/100</w:t>
      </w:r>
      <w:r>
        <w:br/>
      </w:r>
      <w:r>
        <w:rPr>
          <w:rStyle w:val="VerbatimChar"/>
        </w:rPr>
        <w:t xml:space="preserve">  1/163 [..............................] - ETA: 59s - loss: 4.3240 - acc: 0.5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95s 583ms/step - loss: 0.1087 - acc: 0.9607 - val_loss: 4.3240 - val_acc: 0.5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1089 - acc: 0.9595Epoch 1/100</w:t>
      </w:r>
      <w:r>
        <w:br/>
      </w:r>
      <w:r>
        <w:rPr>
          <w:rStyle w:val="VerbatimChar"/>
        </w:rPr>
        <w:t xml:space="preserve">  1/163 [..............................] - ETA: 1:06 - loss: 4.5413 - acc: 0.500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95s 585ms/step - loss: 0.1090 - acc: 0.9595 - val_loss: 4.5413 - val_acc: 0.500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1174 - acc: 0.9593Epoch 1/100</w:t>
      </w:r>
      <w:r>
        <w:br/>
      </w:r>
      <w:r>
        <w:rPr>
          <w:rStyle w:val="VerbatimChar"/>
        </w:rPr>
        <w:t xml:space="preserve">  1/163 [..............................] - ETA: 1:03 - loss: 6.4794 - acc: 0.5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95s 583ms/step - loss: 0.1171 - acc: 0.9595 - val_loss: 6.4794 - val_acc: 0.5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1194 - acc: 0.9599Epoch 1/100</w:t>
      </w:r>
      <w:r>
        <w:br/>
      </w:r>
      <w:r>
        <w:rPr>
          <w:rStyle w:val="VerbatimChar"/>
        </w:rPr>
        <w:t xml:space="preserve">  1/163 [..............................] - ETA: 1:05 - loss: 8.0238 - acc: 0.5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95s 583ms/step - loss: 0.1205 - acc: 0.9595 - val_loss: 8.0238 - val_acc: 0.5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1114 - acc: 0.9599Epoch 1/100</w:t>
      </w:r>
      <w:r>
        <w:br/>
      </w:r>
      <w:r>
        <w:rPr>
          <w:rStyle w:val="VerbatimChar"/>
        </w:rPr>
        <w:t xml:space="preserve">  1/163 [..............................] - ETA: 1:08 - loss: 3.6245 - acc: 0.5000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95s 584ms/step - loss: 0.1111 - acc: 0.9601 - val_loss: 3.6245 - val_acc: 0.5000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1222 - acc: 0.9576Epoch 1/100</w:t>
      </w:r>
      <w:r>
        <w:br/>
      </w:r>
      <w:r>
        <w:rPr>
          <w:rStyle w:val="VerbatimChar"/>
        </w:rPr>
        <w:t xml:space="preserve">  1/163 [..............................] - ETA: 1:04 - loss: 3.9132 - acc: 0.500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95s 580ms/step - loss: 0.1218 - acc: 0.9576 - val_loss: 3.9132 - val_acc: 0.500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1147 - acc: 0.9597Epoch 1/100</w:t>
      </w:r>
      <w:r>
        <w:br/>
      </w:r>
      <w:r>
        <w:rPr>
          <w:rStyle w:val="VerbatimChar"/>
        </w:rPr>
        <w:t xml:space="preserve">  1/163 [..............................] - ETA: 1:05 - loss: 1.7874 - acc: 0.5625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95s 580ms/step - loss: 0.1149 - acc: 0.9594 - val_loss: 1.7874 - val_acc: 0.5625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1115 - acc: 0.9593Epoch 1/100</w:t>
      </w:r>
      <w:r>
        <w:br/>
      </w:r>
      <w:r>
        <w:rPr>
          <w:rStyle w:val="VerbatimChar"/>
        </w:rPr>
        <w:t xml:space="preserve">  1/163 [..............................] - ETA: 1:08 - loss: 5.6390 - acc: 0.500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95s 583ms/step - loss: 0.1113 - acc: 0.9594 - val_loss: 5.6390 - val_acc: 0.500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1127 - acc: 0.9601Epoch 1/100</w:t>
      </w:r>
      <w:r>
        <w:br/>
      </w:r>
      <w:r>
        <w:rPr>
          <w:rStyle w:val="VerbatimChar"/>
        </w:rPr>
        <w:t xml:space="preserve">  1/163 [..............................] - ETA: 1:03 - loss: 7.6957 - acc: 0.5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95s 585ms/step - loss: 0.1124 - acc: 0.9601 - val_loss: 7.6957 - val_acc: 0.5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1163 - acc: 0.9566Epoch 1/100</w:t>
      </w:r>
      <w:r>
        <w:br/>
      </w:r>
      <w:r>
        <w:rPr>
          <w:rStyle w:val="VerbatimChar"/>
        </w:rPr>
        <w:t xml:space="preserve">  1/163 [..............................] - ETA: 58s - loss: 3.6260 - acc: 0.500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96s 587ms/step - loss: 0.1161 - acc: 0.9567 - val_loss: 3.6260 - val_acc: 0.500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1262 - acc: 0.9541Epoch 1/100</w:t>
      </w:r>
      <w:r>
        <w:br/>
      </w:r>
      <w:r>
        <w:rPr>
          <w:rStyle w:val="VerbatimChar"/>
        </w:rPr>
        <w:t xml:space="preserve">  1/163 [..............................] - ETA: 1:05 - loss: 6.4404 - acc: 0.500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96s 588ms/step - loss: 0.1267 - acc: 0.9538 - val_loss: 6.4404 - val_acc: 0.500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1096 - acc: 0.9593Epoch 1/100</w:t>
      </w:r>
      <w:r>
        <w:br/>
      </w:r>
      <w:r>
        <w:rPr>
          <w:rStyle w:val="VerbatimChar"/>
        </w:rPr>
        <w:t xml:space="preserve">  1/163 [..............................] - ETA: 1:03 - loss: 5.7549 - acc: 0.50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95s 586ms/step - loss: 0.1101 - acc: 0.9594 - val_loss: 5.7549 - val_acc: 0.50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1042 - acc: 0.9622Epoch 1/100</w:t>
      </w:r>
      <w:r>
        <w:br/>
      </w:r>
      <w:r>
        <w:rPr>
          <w:rStyle w:val="VerbatimChar"/>
        </w:rPr>
        <w:t xml:space="preserve">  1/163 [..............................] - ETA: 1:06 - loss: 4.4353 - acc: 0.5000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96s 589ms/step - loss: 0.1040 - acc: 0.9622 - val_loss: 4.4353 - val_acc: 0.5000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1175 - acc: 0.9601Epoch 1/100</w:t>
      </w:r>
      <w:r>
        <w:br/>
      </w:r>
      <w:r>
        <w:rPr>
          <w:rStyle w:val="VerbatimChar"/>
        </w:rPr>
        <w:t xml:space="preserve">  1/163 [..............................] - ETA: 1:06 - loss: 4.1697 - acc: 0.500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96s 588ms/step - loss: 0.1172 - acc: 0.9601 - val_loss: 4.1697 - val_acc: 0.500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1216 - acc: 0.9564Epoch 1/100</w:t>
      </w:r>
      <w:r>
        <w:br/>
      </w:r>
      <w:r>
        <w:rPr>
          <w:rStyle w:val="VerbatimChar"/>
        </w:rPr>
        <w:t xml:space="preserve">  1/163 [..............................] - ETA: 1:03 - loss: 6.1661 - acc: 0.5000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96s 590ms/step - loss: 0.1213 - acc: 0.9565 - val_loss: 6.1661 - val_acc: 0.5000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1102 - acc: 0.9581Epoch 1/100</w:t>
      </w:r>
      <w:r>
        <w:br/>
      </w:r>
      <w:r>
        <w:rPr>
          <w:rStyle w:val="VerbatimChar"/>
        </w:rPr>
        <w:t xml:space="preserve">  1/163 [..............................] - ETA: 1:06 - loss: 5.2231 - acc: 0.500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96s 587ms/step - loss: 0.1100 - acc: 0.9582 - val_loss: 5.2231 - val_acc: 0.500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1052 - acc: 0.9628Epoch 1/100</w:t>
      </w:r>
      <w:r>
        <w:br/>
      </w:r>
      <w:r>
        <w:rPr>
          <w:rStyle w:val="VerbatimChar"/>
        </w:rPr>
        <w:t xml:space="preserve">  1/163 [..............................] - ETA: 1:04 - loss: 3.6278 - acc: 0.500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96s 587ms/step - loss: 0.1065 - acc: 0.9622 - val_loss: 3.6278 - val_acc: 0.500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1085 - acc: 0.9618Epoch 1/100</w:t>
      </w:r>
      <w:r>
        <w:br/>
      </w:r>
      <w:r>
        <w:rPr>
          <w:rStyle w:val="VerbatimChar"/>
        </w:rPr>
        <w:t xml:space="preserve">  1/163 [..............................] - ETA: 1:07 - loss: 6.8788 - acc: 0.500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96s 592ms/step - loss: 0.1093 - acc: 0.9615 - val_loss: 6.8788 - val_acc: 0.500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1123 - acc: 0.9601Epoch 1/100</w:t>
      </w:r>
      <w:r>
        <w:br/>
      </w:r>
      <w:r>
        <w:rPr>
          <w:rStyle w:val="VerbatimChar"/>
        </w:rPr>
        <w:t xml:space="preserve">  1/163 [..............................] - ETA: 1:01 - loss: 6.4336 - acc: 0.5000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96s 591ms/step - loss: 0.1122 - acc: 0.9601 - val_loss: 6.4336 - val_acc: 0.5000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1137 - acc: 0.9589Epoch 1/100</w:t>
      </w:r>
      <w:r>
        <w:br/>
      </w:r>
      <w:r>
        <w:rPr>
          <w:rStyle w:val="VerbatimChar"/>
        </w:rPr>
        <w:t xml:space="preserve">  1/163 [..............................] - ETA: 1:06 - loss: 5.3855 - acc: 0.50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96s 587ms/step - loss: 0.1139 - acc: 0.9588 - val_loss: 5.3855 - val_acc: 0.50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1064 - acc: 0.9620Epoch 1/100</w:t>
      </w:r>
      <w:r>
        <w:br/>
      </w:r>
      <w:r>
        <w:rPr>
          <w:rStyle w:val="VerbatimChar"/>
        </w:rPr>
        <w:t xml:space="preserve">  1/163 [..............................] - ETA: 1:04 - loss: 6.2654 - acc: 0.5000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95s 585ms/step - loss: 0.1060 - acc: 0.9622 - val_loss: 6.2654 - val_acc: 0.5000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1029 - acc: 0.9616Epoch 1/100</w:t>
      </w:r>
      <w:r>
        <w:br/>
      </w:r>
      <w:r>
        <w:rPr>
          <w:rStyle w:val="VerbatimChar"/>
        </w:rPr>
        <w:t xml:space="preserve">  1/163 [..............................] - ETA: 1:05 - loss: 6.9763 - acc: 0.5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95s 585ms/step - loss: 0.1036 - acc: 0.9613 - val_loss: 6.9763 - val_acc: 0.5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1113 - acc: 0.9585Epoch 1/100</w:t>
      </w:r>
      <w:r>
        <w:br/>
      </w:r>
      <w:r>
        <w:rPr>
          <w:rStyle w:val="VerbatimChar"/>
        </w:rPr>
        <w:t xml:space="preserve">  1/163 [..............................] - ETA: 1:04 - loss: 6.8694 - acc: 0.500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95s 585ms/step - loss: 0.1109 - acc: 0.9588 - val_loss: 6.8694 - val_acc: 0.500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1141 - acc: 0.9585Epoch 1/100</w:t>
      </w:r>
      <w:r>
        <w:br/>
      </w:r>
      <w:r>
        <w:rPr>
          <w:rStyle w:val="VerbatimChar"/>
        </w:rPr>
        <w:t xml:space="preserve">  1/163 [..............................] - ETA: 1:07 - loss: 5.7299 - acc: 0.5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96s 587ms/step - loss: 0.1137 - acc: 0.9588 - val_loss: 5.7299 - val_acc: 0.5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1113 - acc: 0.9614Epoch 1/100</w:t>
      </w:r>
      <w:r>
        <w:br/>
      </w:r>
      <w:r>
        <w:rPr>
          <w:rStyle w:val="VerbatimChar"/>
        </w:rPr>
        <w:t xml:space="preserve">  1/163 [..............................] - ETA: 1:06 - loss: 5.8954 - acc: 0.5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95s 584ms/step - loss: 0.1113 - acc: 0.9615 - val_loss: 5.8954 - val_acc: 0.5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1134 - acc: 0.9597Epoch 1/100</w:t>
      </w:r>
      <w:r>
        <w:br/>
      </w:r>
      <w:r>
        <w:rPr>
          <w:rStyle w:val="VerbatimChar"/>
        </w:rPr>
        <w:t xml:space="preserve">  1/163 [..............................] - ETA: 1:04 - loss: 6.3760 - acc: 0.5000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95s 585ms/step - loss: 0.1133 - acc: 0.9597 - val_loss: 6.3760 - val_acc: 0.5000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1104 - acc: 0.9620Epoch 1/100</w:t>
      </w:r>
      <w:r>
        <w:br/>
      </w:r>
      <w:r>
        <w:rPr>
          <w:rStyle w:val="VerbatimChar"/>
        </w:rPr>
        <w:t xml:space="preserve">  1/163 [..............................] - ETA: 1:06 - loss: 7.4921 - acc: 0.500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95s 582ms/step - loss: 0.1112 - acc: 0.9618 - val_loss: 7.4921 - val_acc: 0.500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1106 - acc: 0.9618Epoch 1/100</w:t>
      </w:r>
      <w:r>
        <w:br/>
      </w:r>
      <w:r>
        <w:rPr>
          <w:rStyle w:val="VerbatimChar"/>
        </w:rPr>
        <w:t xml:space="preserve">  1/163 [..............................] - ETA: 1:05 - loss: 5.9260 - acc: 0.5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95s 586ms/step - loss: 0.1105 - acc: 0.9617 - val_loss: 5.9260 - val_acc: 0.5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1203 - acc: 0.9579Epoch 1/100</w:t>
      </w:r>
      <w:r>
        <w:br/>
      </w:r>
      <w:r>
        <w:rPr>
          <w:rStyle w:val="VerbatimChar"/>
        </w:rPr>
        <w:t xml:space="preserve">  1/163 [..............................] - ETA: 1:09 - loss: 7.1543 - acc: 0.500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95s 584ms/step - loss: 0.1200 - acc: 0.9580 - val_loss: 7.1543 - val_acc: 0.500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1158 - acc: 0.9581Epoch 1/100</w:t>
      </w:r>
      <w:r>
        <w:br/>
      </w:r>
      <w:r>
        <w:rPr>
          <w:rStyle w:val="VerbatimChar"/>
        </w:rPr>
        <w:t xml:space="preserve">  1/163 [..............................] - ETA: 1:06 - loss: 3.5203 - acc: 0.5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95s 584ms/step - loss: 0.1157 - acc: 0.9580 - val_loss: 3.5203 - val_acc: 0.5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1065 - acc: 0.9637Epoch 1/100</w:t>
      </w:r>
      <w:r>
        <w:br/>
      </w:r>
      <w:r>
        <w:rPr>
          <w:rStyle w:val="VerbatimChar"/>
        </w:rPr>
        <w:t xml:space="preserve">  1/163 [..............................] - ETA: 1:04 - loss: 7.0161 - acc: 0.5000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96s 589ms/step - loss: 0.1062 - acc: 0.9638 - val_loss: 7.0161 - val_acc: 0.5000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1140 - acc: 0.9593Epoch 1/100</w:t>
      </w:r>
      <w:r>
        <w:br/>
      </w:r>
      <w:r>
        <w:rPr>
          <w:rStyle w:val="VerbatimChar"/>
        </w:rPr>
        <w:t xml:space="preserve">  1/163 [..............................] - ETA: 1:06 - loss: 5.8336 - acc: 0.5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96s 589ms/step - loss: 0.1138 - acc: 0.9594 - val_loss: 5.8336 - val_acc: 0.5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1084 - acc: 0.9581Epoch 1/100</w:t>
      </w:r>
      <w:r>
        <w:br/>
      </w:r>
      <w:r>
        <w:rPr>
          <w:rStyle w:val="VerbatimChar"/>
        </w:rPr>
        <w:t xml:space="preserve">  1/163 [..............................] - ETA: 1:06 - loss: 4.9953 - acc: 0.5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96s 587ms/step - loss: 0.1083 - acc: 0.9582 - val_loss: 4.9953 - val_acc: 0.5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1099 - acc: 0.9606Epoch 1/100</w:t>
      </w:r>
      <w:r>
        <w:br/>
      </w:r>
      <w:r>
        <w:rPr>
          <w:rStyle w:val="VerbatimChar"/>
        </w:rPr>
        <w:t xml:space="preserve">  1/163 [..............................] - ETA: 1:01 - loss: 5.8071 - acc: 0.5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96s 589ms/step - loss: 0.1105 - acc: 0.9605 - val_loss: 5.8071 - val_acc: 0.5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1095 - acc: 0.9583Epoch 1/100</w:t>
      </w:r>
      <w:r>
        <w:br/>
      </w:r>
      <w:r>
        <w:rPr>
          <w:rStyle w:val="VerbatimChar"/>
        </w:rPr>
        <w:t xml:space="preserve">  1/163 [..............................] - ETA: 1:06 - loss: 5.0207 - acc: 0.5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95s 586ms/step - loss: 0.1091 - acc: 0.9586 - val_loss: 5.0207 - val_acc: 0.5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1094 - acc: 0.9616Epoch 1/100</w:t>
      </w:r>
      <w:r>
        <w:br/>
      </w:r>
      <w:r>
        <w:rPr>
          <w:rStyle w:val="VerbatimChar"/>
        </w:rPr>
        <w:t xml:space="preserve">  1/163 [..............................] - ETA: 1:02 - loss: 5.6921 - acc: 0.5000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95s 585ms/step - loss: 0.1090 - acc: 0.9617 - val_loss: 5.6921 - val_acc: 0.5000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1058 - acc: 0.9608Epoch 1/100</w:t>
      </w:r>
      <w:r>
        <w:br/>
      </w:r>
      <w:r>
        <w:rPr>
          <w:rStyle w:val="VerbatimChar"/>
        </w:rPr>
        <w:t xml:space="preserve">  1/163 [..............................] - ETA: 1:05 - loss: 7.2704 - acc: 0.500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96s 590ms/step - loss: 0.1065 - acc: 0.9607 - val_loss: 7.2704 - val_acc: 0.500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1090 - acc: 0.9616Epoch 1/100</w:t>
      </w:r>
      <w:r>
        <w:br/>
      </w:r>
      <w:r>
        <w:rPr>
          <w:rStyle w:val="VerbatimChar"/>
        </w:rPr>
        <w:t xml:space="preserve">  1/163 [..............................] - ETA: 1:04 - loss: 5.4627 - acc: 0.5000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95s 585ms/step - loss: 0.1088 - acc: 0.9617 - val_loss: 5.4627 - val_acc: 0.5000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983 - acc: 0.9660Epoch 1/100</w:t>
      </w:r>
      <w:r>
        <w:br/>
      </w:r>
      <w:r>
        <w:rPr>
          <w:rStyle w:val="VerbatimChar"/>
        </w:rPr>
        <w:t xml:space="preserve">  1/163 [..............................] - ETA: 1:07 - loss: 3.8404 - acc: 0.5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96s 590ms/step - loss: 0.0983 - acc: 0.9661 - val_loss: 3.8404 - val_acc: 0.5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1069 - acc: 0.9618Epoch 1/100</w:t>
      </w:r>
      <w:r>
        <w:br/>
      </w:r>
      <w:r>
        <w:rPr>
          <w:rStyle w:val="VerbatimChar"/>
        </w:rPr>
        <w:t xml:space="preserve">  1/163 [..............................] - ETA: 59s - loss: 4.4446 - acc: 0.5000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96s 586ms/step - loss: 0.1065 - acc: 0.9620 - val_loss: 4.4446 - val_acc: 0.5000</w:t>
      </w:r>
      <w:r>
        <w:br/>
      </w: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56, val_loss: 0.8659762740135193, val_acc: 0.6875</w:t>
      </w:r>
      <w:r>
        <w:br/>
      </w:r>
      <w:r>
        <w:rPr>
          <w:rStyle w:val="VerbatimChar"/>
        </w:rPr>
        <w:t xml:space="preserve">20/20 [==============================] - 9s 443ms/step - loss: 0.9670 - acc: 0.7756</w:t>
      </w:r>
      <w:r>
        <w:br/>
      </w:r>
      <w:r>
        <w:rPr>
          <w:rStyle w:val="VerbatimChar"/>
        </w:rPr>
        <w:t xml:space="preserve">20/20 [==============================] - 12s 597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104 130]</w:t>
      </w:r>
      <w:r>
        <w:br/>
      </w:r>
      <w:r>
        <w:rPr>
          <w:rStyle w:val="VerbatimChar"/>
        </w:rPr>
        <w:t xml:space="preserve"> [ 10 380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77.56410256410257%</w:t>
      </w:r>
      <w:r>
        <w:br/>
      </w:r>
      <w:r>
        <w:rPr>
          <w:rStyle w:val="VerbatimChar"/>
        </w:rPr>
        <w:t xml:space="preserve">Precision: 74.50980392156863%</w:t>
      </w:r>
      <w:r>
        <w:br/>
      </w:r>
      <w:r>
        <w:rPr>
          <w:rStyle w:val="VerbatimChar"/>
        </w:rPr>
        <w:t xml:space="preserve">Recall: 97.43589743589743%</w:t>
      </w:r>
      <w:r>
        <w:br/>
      </w:r>
      <w:r>
        <w:rPr>
          <w:rStyle w:val="VerbatimChar"/>
        </w:rPr>
        <w:t xml:space="preserve">F1-score: 84.44444444444444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6.20398879051208%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Inception-ResNetV2%20Version%201.1.1.0.0_files/Inception-ResNetV2%20Version%201.1.1.0.0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2:39Z</dcterms:created>
  <dcterms:modified xsi:type="dcterms:W3CDTF">2020-05-18T1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